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rson-Years 2017-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aths 2017-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rson-Years 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aths 2020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portion of All Foreign-Bor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portion of All US-Bor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portion of All Foreign-Bor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portion of All US-Bor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portion of All Foreign-Bor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portion of All US-Bor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portion of All Foreign-Born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portion of All US-Bor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hi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ac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i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1T17:41:51Z</dcterms:created>
  <dcterms:modified xsi:type="dcterms:W3CDTF">2023-12-11T17:4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